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DF1C80" w14:textId="77777777" w:rsidR="0086499A" w:rsidRDefault="00E87C42" w:rsidP="0086499A">
      <w:pPr>
        <w:pStyle w:val="Heading1"/>
        <w:rPr>
          <w:b/>
          <w:bCs/>
        </w:rPr>
      </w:pPr>
      <w:r>
        <w:rPr>
          <w:noProof/>
        </w:rPr>
        <w:drawing>
          <wp:inline distT="0" distB="0" distL="0" distR="0" wp14:anchorId="7D0BB4D3" wp14:editId="4524F871">
            <wp:extent cx="2695575" cy="436880"/>
            <wp:effectExtent l="0" t="0" r="9525" b="1270"/>
            <wp:docPr id="1" name="Picture 23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54BA4" w14:textId="77777777" w:rsidR="0086499A" w:rsidRDefault="0086499A">
      <w:pPr>
        <w:pStyle w:val="Heading1"/>
        <w:jc w:val="center"/>
        <w:rPr>
          <w:b/>
          <w:bCs/>
        </w:rPr>
      </w:pPr>
    </w:p>
    <w:p w14:paraId="4243B70F" w14:textId="77777777" w:rsidR="00ED3719" w:rsidRDefault="00ED3719">
      <w:pPr>
        <w:pStyle w:val="Heading1"/>
        <w:jc w:val="center"/>
        <w:rPr>
          <w:b/>
          <w:bCs/>
        </w:rPr>
      </w:pPr>
    </w:p>
    <w:p w14:paraId="3AD28441" w14:textId="77777777" w:rsidR="00773506" w:rsidRDefault="00522DDE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COLLEGE OF </w:t>
      </w:r>
      <w:sdt>
        <w:sdtPr>
          <w:rPr>
            <w:b/>
            <w:bCs/>
          </w:rPr>
          <w:id w:val="-1937354197"/>
          <w:lock w:val="sdtLocked"/>
          <w:placeholder>
            <w:docPart w:val="98D869C0546140D086CD70076673AC6A"/>
          </w:placeholder>
          <w:showingPlcHdr/>
        </w:sdtPr>
        <w:sdtEndPr/>
        <w:sdtContent>
          <w:r w:rsidR="00DB48FD" w:rsidRPr="00166386">
            <w:rPr>
              <w:rStyle w:val="PlaceholderText"/>
            </w:rPr>
            <w:t>Click here to enter text.</w:t>
          </w:r>
        </w:sdtContent>
      </w:sdt>
    </w:p>
    <w:p w14:paraId="3928883B" w14:textId="77777777" w:rsidR="0050232C" w:rsidRDefault="00187816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CHAIR </w:t>
      </w:r>
      <w:r w:rsidR="00F71EC4">
        <w:rPr>
          <w:b/>
          <w:bCs/>
        </w:rPr>
        <w:t>PERSONNEL REPORT FORM</w:t>
      </w:r>
      <w:r w:rsidR="00EB17F1">
        <w:rPr>
          <w:b/>
          <w:bCs/>
        </w:rPr>
        <w:t xml:space="preserve"> </w:t>
      </w:r>
    </w:p>
    <w:p w14:paraId="62FF185F" w14:textId="77777777" w:rsidR="00EB17F1" w:rsidRDefault="0050232C">
      <w:pPr>
        <w:pStyle w:val="Heading1"/>
        <w:jc w:val="center"/>
        <w:rPr>
          <w:b/>
          <w:bCs/>
        </w:rPr>
      </w:pPr>
      <w:r>
        <w:rPr>
          <w:b/>
          <w:bCs/>
        </w:rPr>
        <w:t>SEMESTER &amp; ONE-YEAR APPOINTMENTS</w:t>
      </w:r>
    </w:p>
    <w:p w14:paraId="6F56E5A7" w14:textId="77777777" w:rsidR="00EB17F1" w:rsidRPr="00863A8A" w:rsidRDefault="00EB17F1" w:rsidP="00863A8A"/>
    <w:p w14:paraId="73B51C25" w14:textId="77777777" w:rsidR="00F71EC4" w:rsidRDefault="00047336" w:rsidP="00AF31B2">
      <w:pPr>
        <w:pStyle w:val="Heading1"/>
        <w:jc w:val="center"/>
        <w:rPr>
          <w:b/>
          <w:bCs/>
        </w:rPr>
      </w:pPr>
      <w:r>
        <w:rPr>
          <w:b/>
          <w:bCs/>
          <w:highlight w:val="yellow"/>
        </w:rPr>
        <w:t>2021-2022</w:t>
      </w:r>
    </w:p>
    <w:p w14:paraId="0605A79D" w14:textId="77777777" w:rsidR="00F71EC4" w:rsidRDefault="00F71EC4">
      <w:pPr>
        <w:jc w:val="center"/>
        <w:rPr>
          <w:b/>
          <w:bCs/>
          <w:sz w:val="28"/>
        </w:rPr>
      </w:pPr>
    </w:p>
    <w:p w14:paraId="21FBE25E" w14:textId="77777777" w:rsidR="00980CD0" w:rsidRDefault="00980CD0">
      <w:pPr>
        <w:jc w:val="center"/>
        <w:rPr>
          <w:b/>
          <w:bCs/>
          <w:sz w:val="28"/>
        </w:rPr>
      </w:pPr>
    </w:p>
    <w:p w14:paraId="5727E9B1" w14:textId="77777777" w:rsidR="00F71EC4" w:rsidRDefault="00F71EC4">
      <w:pPr>
        <w:rPr>
          <w:b/>
          <w:bCs/>
          <w:sz w:val="24"/>
        </w:rPr>
      </w:pPr>
      <w:r>
        <w:rPr>
          <w:b/>
          <w:bCs/>
          <w:sz w:val="24"/>
        </w:rPr>
        <w:t xml:space="preserve">Name </w:t>
      </w:r>
      <w:sdt>
        <w:sdtPr>
          <w:rPr>
            <w:bCs/>
            <w:sz w:val="24"/>
          </w:rPr>
          <w:id w:val="-1658991238"/>
          <w:lock w:val="sdtLocked"/>
          <w:placeholder>
            <w:docPart w:val="F502678315124E4AB4AA56F0BF9FBD8B"/>
          </w:placeholder>
          <w:showingPlcHdr/>
        </w:sdtPr>
        <w:sdtEndPr/>
        <w:sdtContent>
          <w:r w:rsidR="00A962DB" w:rsidRPr="006F2955">
            <w:rPr>
              <w:rStyle w:val="PlaceholderText"/>
            </w:rPr>
            <w:t>Click here to enter text.</w:t>
          </w:r>
        </w:sdtContent>
      </w:sdt>
    </w:p>
    <w:p w14:paraId="313D1853" w14:textId="77777777" w:rsidR="00F71EC4" w:rsidRDefault="00E87C42" w:rsidP="00DB48FD">
      <w:pPr>
        <w:ind w:firstLine="720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5BCF35" wp14:editId="7B28FB05">
                <wp:simplePos x="0" y="0"/>
                <wp:positionH relativeFrom="column">
                  <wp:posOffset>384175</wp:posOffset>
                </wp:positionH>
                <wp:positionV relativeFrom="paragraph">
                  <wp:posOffset>10160</wp:posOffset>
                </wp:positionV>
                <wp:extent cx="32918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918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F34C0F" id="Straight Connector 1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.25pt,.8pt" to="289.4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" strokecolor="windowText" strokeweight=".5pt">
                <v:stroke joinstyle="miter"/>
              </v:line>
            </w:pict>
          </mc:Fallback>
        </mc:AlternateContent>
      </w:r>
      <w:r w:rsidR="00F71EC4">
        <w:rPr>
          <w:sz w:val="24"/>
        </w:rPr>
        <w:t>Last Name</w:t>
      </w:r>
      <w:r w:rsidR="00DB48FD">
        <w:rPr>
          <w:sz w:val="24"/>
        </w:rPr>
        <w:t xml:space="preserve">, </w:t>
      </w:r>
      <w:r w:rsidR="00DB48FD">
        <w:rPr>
          <w:sz w:val="24"/>
        </w:rPr>
        <w:tab/>
      </w:r>
      <w:r w:rsidR="00A962DB">
        <w:rPr>
          <w:sz w:val="24"/>
        </w:rPr>
        <w:tab/>
      </w:r>
      <w:r w:rsidR="00A962DB">
        <w:rPr>
          <w:sz w:val="24"/>
        </w:rPr>
        <w:tab/>
      </w:r>
      <w:r w:rsidR="00F71EC4">
        <w:rPr>
          <w:sz w:val="24"/>
        </w:rPr>
        <w:t>First Name</w:t>
      </w:r>
    </w:p>
    <w:p w14:paraId="0FDAE6A5" w14:textId="77777777" w:rsidR="001850C8" w:rsidRDefault="001850C8">
      <w:pPr>
        <w:rPr>
          <w:sz w:val="24"/>
        </w:rPr>
      </w:pPr>
    </w:p>
    <w:p w14:paraId="5BCF0E26" w14:textId="77777777" w:rsidR="0050232C" w:rsidRDefault="0050232C">
      <w:pPr>
        <w:rPr>
          <w:sz w:val="24"/>
        </w:rPr>
      </w:pPr>
    </w:p>
    <w:p w14:paraId="315EA936" w14:textId="77777777" w:rsidR="0050232C" w:rsidRDefault="0050232C">
      <w:pPr>
        <w:rPr>
          <w:sz w:val="24"/>
        </w:rPr>
      </w:pPr>
    </w:p>
    <w:p w14:paraId="178E5B8E" w14:textId="77777777" w:rsidR="00484863" w:rsidRDefault="00484863" w:rsidP="00484863">
      <w:pPr>
        <w:pStyle w:val="Heading3"/>
      </w:pPr>
      <w:r>
        <w:t>DEPARTMENT CHAIRPERSON</w:t>
      </w:r>
    </w:p>
    <w:p w14:paraId="4B5B0F62" w14:textId="77777777" w:rsidR="00484863" w:rsidRDefault="00484863" w:rsidP="00484863">
      <w:pPr>
        <w:pStyle w:val="Heading2"/>
        <w:tabs>
          <w:tab w:val="clear" w:pos="720"/>
          <w:tab w:val="left" w:pos="360"/>
        </w:tabs>
      </w:pPr>
      <w:r>
        <w:tab/>
      </w:r>
    </w:p>
    <w:p w14:paraId="7F69F04C" w14:textId="77777777" w:rsidR="00484863" w:rsidRDefault="00823408" w:rsidP="00484863">
      <w:pPr>
        <w:pStyle w:val="Heading2"/>
        <w:tabs>
          <w:tab w:val="clear" w:pos="720"/>
          <w:tab w:val="left" w:pos="360"/>
        </w:tabs>
        <w:spacing w:after="100" w:afterAutospacing="1"/>
      </w:pPr>
      <w:sdt>
        <w:sdtPr>
          <w:id w:val="-208794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4863">
            <w:rPr>
              <w:rFonts w:ascii="MS Gothic" w:eastAsia="MS Gothic" w:hAnsi="MS Gothic" w:hint="eastAsia"/>
            </w:rPr>
            <w:t>☐</w:t>
          </w:r>
        </w:sdtContent>
      </w:sdt>
      <w:r w:rsidR="00484863">
        <w:t xml:space="preserve"> I concur with the department committee recommendation and evaluation.</w:t>
      </w:r>
    </w:p>
    <w:p w14:paraId="1E34A1AD" w14:textId="77777777" w:rsidR="00484863" w:rsidRDefault="00823408" w:rsidP="00484863">
      <w:pPr>
        <w:tabs>
          <w:tab w:val="left" w:pos="270"/>
        </w:tabs>
        <w:spacing w:after="100" w:afterAutospacing="1"/>
        <w:rPr>
          <w:sz w:val="24"/>
          <w:szCs w:val="24"/>
        </w:rPr>
      </w:pPr>
      <w:sdt>
        <w:sdtPr>
          <w:rPr>
            <w:sz w:val="24"/>
          </w:rPr>
          <w:id w:val="1561359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4863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484863">
        <w:rPr>
          <w:sz w:val="24"/>
        </w:rPr>
        <w:t xml:space="preserve"> </w:t>
      </w:r>
      <w:r w:rsidR="00484863" w:rsidRPr="00640F01">
        <w:rPr>
          <w:sz w:val="24"/>
          <w:szCs w:val="24"/>
        </w:rPr>
        <w:t>I concur</w:t>
      </w:r>
      <w:r w:rsidR="00484863">
        <w:rPr>
          <w:sz w:val="24"/>
          <w:szCs w:val="24"/>
        </w:rPr>
        <w:t xml:space="preserve"> </w:t>
      </w:r>
      <w:r w:rsidR="00484863" w:rsidRPr="00484863">
        <w:rPr>
          <w:sz w:val="24"/>
          <w:szCs w:val="24"/>
        </w:rPr>
        <w:t>with the department committee recommendation and evaluation</w:t>
      </w:r>
      <w:r w:rsidR="00484863">
        <w:rPr>
          <w:sz w:val="24"/>
          <w:szCs w:val="24"/>
        </w:rPr>
        <w:t>,</w:t>
      </w:r>
      <w:r w:rsidR="00484863" w:rsidRPr="00640F01">
        <w:rPr>
          <w:sz w:val="24"/>
          <w:szCs w:val="24"/>
        </w:rPr>
        <w:t xml:space="preserve"> with additional </w:t>
      </w:r>
    </w:p>
    <w:p w14:paraId="642B2C4F" w14:textId="77777777" w:rsidR="00484863" w:rsidRPr="00640F01" w:rsidRDefault="00484863" w:rsidP="00484863">
      <w:pPr>
        <w:tabs>
          <w:tab w:val="left" w:pos="270"/>
        </w:tabs>
        <w:spacing w:after="100" w:afterAutospacing="1"/>
      </w:pPr>
      <w:r>
        <w:rPr>
          <w:sz w:val="24"/>
          <w:szCs w:val="24"/>
        </w:rPr>
        <w:tab/>
      </w:r>
      <w:r w:rsidRPr="00640F01">
        <w:rPr>
          <w:sz w:val="24"/>
          <w:szCs w:val="24"/>
        </w:rPr>
        <w:t xml:space="preserve">comments </w:t>
      </w:r>
      <w:r>
        <w:rPr>
          <w:sz w:val="24"/>
          <w:szCs w:val="24"/>
        </w:rPr>
        <w:t>below</w:t>
      </w:r>
      <w:r w:rsidRPr="00640F01">
        <w:rPr>
          <w:sz w:val="24"/>
          <w:szCs w:val="24"/>
        </w:rPr>
        <w:t>.</w:t>
      </w:r>
      <w:r>
        <w:tab/>
      </w:r>
    </w:p>
    <w:p w14:paraId="674FB0F5" w14:textId="77777777" w:rsidR="00484863" w:rsidRDefault="00823408" w:rsidP="00484863">
      <w:pPr>
        <w:tabs>
          <w:tab w:val="left" w:pos="360"/>
          <w:tab w:val="left" w:pos="1080"/>
        </w:tabs>
        <w:rPr>
          <w:sz w:val="24"/>
        </w:rPr>
      </w:pPr>
      <w:sdt>
        <w:sdtPr>
          <w:rPr>
            <w:sz w:val="24"/>
          </w:rPr>
          <w:id w:val="-3266705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4863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484863">
        <w:rPr>
          <w:sz w:val="24"/>
        </w:rPr>
        <w:t xml:space="preserve"> I do not concur with the department committee recommendation and/or evaluation. (Please </w:t>
      </w:r>
    </w:p>
    <w:p w14:paraId="7744942C" w14:textId="77777777" w:rsidR="00484863" w:rsidRDefault="00484863" w:rsidP="00484863">
      <w:pPr>
        <w:tabs>
          <w:tab w:val="left" w:pos="360"/>
          <w:tab w:val="left" w:pos="1080"/>
        </w:tabs>
        <w:rPr>
          <w:sz w:val="24"/>
        </w:rPr>
      </w:pPr>
      <w:r>
        <w:rPr>
          <w:sz w:val="24"/>
        </w:rPr>
        <w:tab/>
        <w:t>see below)</w:t>
      </w:r>
    </w:p>
    <w:p w14:paraId="1CF54EC7" w14:textId="77777777" w:rsidR="00484863" w:rsidRDefault="00484863" w:rsidP="00484863">
      <w:pPr>
        <w:tabs>
          <w:tab w:val="left" w:pos="720"/>
        </w:tabs>
        <w:rPr>
          <w:sz w:val="24"/>
        </w:rPr>
      </w:pPr>
    </w:p>
    <w:p w14:paraId="09DBE643" w14:textId="77777777" w:rsidR="00484863" w:rsidRDefault="00484863" w:rsidP="00484863">
      <w:pPr>
        <w:tabs>
          <w:tab w:val="left" w:pos="720"/>
        </w:tabs>
        <w:rPr>
          <w:sz w:val="24"/>
        </w:rPr>
      </w:pPr>
    </w:p>
    <w:p w14:paraId="541D5422" w14:textId="77777777" w:rsidR="00484863" w:rsidRDefault="00484863" w:rsidP="00484863">
      <w:pPr>
        <w:tabs>
          <w:tab w:val="left" w:pos="360"/>
        </w:tabs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E32D5B1" wp14:editId="2F3CD047">
                <wp:simplePos x="0" y="0"/>
                <wp:positionH relativeFrom="column">
                  <wp:posOffset>3179806</wp:posOffset>
                </wp:positionH>
                <wp:positionV relativeFrom="paragraph">
                  <wp:posOffset>155884</wp:posOffset>
                </wp:positionV>
                <wp:extent cx="2286000" cy="0"/>
                <wp:effectExtent l="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BD7602" id="Straight Connector 11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0.4pt,12.25pt" to="430.4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B0EF9B3" wp14:editId="188E33ED">
                <wp:simplePos x="0" y="0"/>
                <wp:positionH relativeFrom="column">
                  <wp:posOffset>0</wp:posOffset>
                </wp:positionH>
                <wp:positionV relativeFrom="paragraph">
                  <wp:posOffset>155884</wp:posOffset>
                </wp:positionV>
                <wp:extent cx="228600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D1E12E" id="Straight Connector 10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.25pt" to="180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" strokecolor="windowText" strokeweight=".5pt">
                <v:stroke joinstyle="miter"/>
              </v:line>
            </w:pict>
          </mc:Fallback>
        </mc:AlternateContent>
      </w:r>
    </w:p>
    <w:p w14:paraId="0431743F" w14:textId="77777777" w:rsidR="00484863" w:rsidRDefault="00484863" w:rsidP="00484863">
      <w:pPr>
        <w:tabs>
          <w:tab w:val="left" w:pos="720"/>
        </w:tabs>
        <w:rPr>
          <w:sz w:val="24"/>
        </w:rPr>
      </w:pPr>
      <w:r>
        <w:rPr>
          <w:sz w:val="24"/>
        </w:rPr>
        <w:t xml:space="preserve">                    Department Chair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        Date</w:t>
      </w:r>
    </w:p>
    <w:p w14:paraId="78454AD5" w14:textId="77777777" w:rsidR="001850C8" w:rsidRDefault="001850C8" w:rsidP="001850C8">
      <w:pPr>
        <w:rPr>
          <w:sz w:val="24"/>
        </w:rPr>
      </w:pPr>
    </w:p>
    <w:p w14:paraId="1554C531" w14:textId="77777777" w:rsidR="0050232C" w:rsidRDefault="0050232C" w:rsidP="001850C8">
      <w:pPr>
        <w:rPr>
          <w:sz w:val="24"/>
        </w:rPr>
      </w:pPr>
    </w:p>
    <w:p w14:paraId="701DAD5C" w14:textId="77777777" w:rsidR="00187816" w:rsidRPr="00187816" w:rsidRDefault="00187816" w:rsidP="001850C8">
      <w:pPr>
        <w:rPr>
          <w:b/>
          <w:sz w:val="24"/>
        </w:rPr>
      </w:pPr>
      <w:r w:rsidRPr="00187816">
        <w:rPr>
          <w:b/>
          <w:sz w:val="24"/>
        </w:rPr>
        <w:t>Additional comments:</w:t>
      </w:r>
    </w:p>
    <w:p w14:paraId="3D9083FB" w14:textId="77777777" w:rsidR="00187816" w:rsidRDefault="00187816" w:rsidP="001850C8">
      <w:pPr>
        <w:rPr>
          <w:sz w:val="24"/>
        </w:rPr>
      </w:pPr>
    </w:p>
    <w:sdt>
      <w:sdtPr>
        <w:rPr>
          <w:sz w:val="24"/>
        </w:rPr>
        <w:id w:val="-432515736"/>
        <w:placeholder>
          <w:docPart w:val="DefaultPlaceholder_-1854013440"/>
        </w:placeholder>
        <w:showingPlcHdr/>
      </w:sdtPr>
      <w:sdtEndPr/>
      <w:sdtContent>
        <w:p w14:paraId="6C23FAD7" w14:textId="77777777" w:rsidR="00187816" w:rsidRDefault="00544AFE" w:rsidP="001850C8">
          <w:pPr>
            <w:rPr>
              <w:sz w:val="24"/>
            </w:rPr>
          </w:pPr>
          <w:r w:rsidRPr="00055BCE">
            <w:rPr>
              <w:rStyle w:val="PlaceholderText"/>
            </w:rPr>
            <w:t>Click or tap here to enter text.</w:t>
          </w:r>
        </w:p>
      </w:sdtContent>
    </w:sdt>
    <w:p w14:paraId="3B5AEEF6" w14:textId="77777777" w:rsidR="00187816" w:rsidRDefault="00187816" w:rsidP="001850C8">
      <w:pPr>
        <w:rPr>
          <w:sz w:val="24"/>
        </w:rPr>
      </w:pPr>
    </w:p>
    <w:p w14:paraId="2A8E19BA" w14:textId="77777777" w:rsidR="006F4C82" w:rsidRDefault="006F4C82" w:rsidP="001850C8">
      <w:pPr>
        <w:rPr>
          <w:sz w:val="24"/>
        </w:rPr>
      </w:pPr>
    </w:p>
    <w:p w14:paraId="287DBD8D" w14:textId="77777777" w:rsidR="00187816" w:rsidRDefault="00187816" w:rsidP="001850C8">
      <w:pPr>
        <w:rPr>
          <w:b/>
          <w:sz w:val="24"/>
        </w:rPr>
      </w:pPr>
      <w:r>
        <w:rPr>
          <w:b/>
          <w:sz w:val="24"/>
        </w:rPr>
        <w:t xml:space="preserve">SEPARATE EVALUATION </w:t>
      </w:r>
      <w:r w:rsidR="00544AFE">
        <w:rPr>
          <w:b/>
          <w:sz w:val="24"/>
        </w:rPr>
        <w:t>(if different from Department committee</w:t>
      </w:r>
      <w:r>
        <w:rPr>
          <w:b/>
          <w:sz w:val="24"/>
        </w:rPr>
        <w:t>)</w:t>
      </w:r>
    </w:p>
    <w:p w14:paraId="7ADDA0E9" w14:textId="77777777" w:rsidR="00187816" w:rsidRPr="00187816" w:rsidRDefault="00187816" w:rsidP="001850C8">
      <w:pPr>
        <w:rPr>
          <w:b/>
          <w:sz w:val="24"/>
        </w:rPr>
      </w:pPr>
    </w:p>
    <w:p w14:paraId="237310EB" w14:textId="3B3D4F28" w:rsidR="00C009F3" w:rsidRDefault="00BF3018" w:rsidP="00BF3018">
      <w:pPr>
        <w:rPr>
          <w:b/>
          <w:bCs/>
          <w:sz w:val="24"/>
        </w:rPr>
      </w:pPr>
      <w:r>
        <w:rPr>
          <w:b/>
          <w:bCs/>
          <w:sz w:val="24"/>
        </w:rPr>
        <w:t>Evaluation:</w:t>
      </w:r>
      <w:r>
        <w:rPr>
          <w:b/>
          <w:bCs/>
          <w:sz w:val="24"/>
        </w:rPr>
        <w:tab/>
      </w:r>
    </w:p>
    <w:p w14:paraId="105CCE08" w14:textId="77777777" w:rsidR="00BF3018" w:rsidRPr="00035A9D" w:rsidRDefault="00BF3018" w:rsidP="00BF3018">
      <w:pPr>
        <w:rPr>
          <w:b/>
          <w:bCs/>
          <w:sz w:val="24"/>
        </w:rPr>
      </w:pP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</w:p>
    <w:p w14:paraId="5358C765" w14:textId="77777777" w:rsidR="00BF3018" w:rsidRPr="00CC2D0F" w:rsidRDefault="00823408" w:rsidP="00B817B3">
      <w:pPr>
        <w:spacing w:after="100" w:afterAutospacing="1"/>
        <w:ind w:left="360"/>
        <w:rPr>
          <w:sz w:val="24"/>
          <w:szCs w:val="24"/>
        </w:rPr>
      </w:pPr>
      <w:sdt>
        <w:sdtPr>
          <w:rPr>
            <w:sz w:val="24"/>
            <w:szCs w:val="24"/>
          </w:rPr>
          <w:id w:val="-194938207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F3018">
        <w:rPr>
          <w:sz w:val="24"/>
          <w:szCs w:val="24"/>
        </w:rPr>
        <w:tab/>
      </w:r>
      <w:r w:rsidR="00BF3018" w:rsidRPr="00CC2D0F">
        <w:rPr>
          <w:sz w:val="24"/>
          <w:szCs w:val="24"/>
        </w:rPr>
        <w:t>Outstanding</w:t>
      </w:r>
    </w:p>
    <w:p w14:paraId="0FE65A44" w14:textId="77777777" w:rsidR="00BF3018" w:rsidRPr="00CC2D0F" w:rsidRDefault="00823408" w:rsidP="00B817B3">
      <w:pPr>
        <w:spacing w:after="100" w:afterAutospacing="1"/>
        <w:ind w:left="360"/>
        <w:rPr>
          <w:sz w:val="24"/>
          <w:szCs w:val="24"/>
        </w:rPr>
      </w:pPr>
      <w:sdt>
        <w:sdtPr>
          <w:rPr>
            <w:sz w:val="24"/>
            <w:szCs w:val="24"/>
          </w:rPr>
          <w:id w:val="-1801369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F3018">
        <w:rPr>
          <w:sz w:val="24"/>
          <w:szCs w:val="24"/>
        </w:rPr>
        <w:tab/>
      </w:r>
      <w:r w:rsidR="00BF3018" w:rsidRPr="00CC2D0F">
        <w:rPr>
          <w:sz w:val="24"/>
          <w:szCs w:val="24"/>
        </w:rPr>
        <w:t>Commendable</w:t>
      </w:r>
    </w:p>
    <w:p w14:paraId="13219DC0" w14:textId="77777777" w:rsidR="00BF3018" w:rsidRDefault="00BF3018" w:rsidP="00B817B3">
      <w:pPr>
        <w:tabs>
          <w:tab w:val="left" w:pos="360"/>
        </w:tabs>
        <w:spacing w:after="100" w:afterAutospacing="1"/>
        <w:rPr>
          <w:sz w:val="24"/>
          <w:szCs w:val="24"/>
        </w:rPr>
      </w:pPr>
      <w:r w:rsidRPr="00CC2D0F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724960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2D0F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CC2D0F">
        <w:rPr>
          <w:sz w:val="24"/>
          <w:szCs w:val="24"/>
        </w:rPr>
        <w:t>Satisfactory</w:t>
      </w:r>
    </w:p>
    <w:p w14:paraId="0BAD8753" w14:textId="77777777" w:rsidR="00BF3018" w:rsidRPr="00CC2D0F" w:rsidRDefault="00BF3018" w:rsidP="00B817B3">
      <w:pPr>
        <w:tabs>
          <w:tab w:val="left" w:pos="360"/>
        </w:tabs>
        <w:spacing w:after="100" w:afterAutospacing="1"/>
        <w:rPr>
          <w:sz w:val="24"/>
          <w:szCs w:val="24"/>
        </w:rPr>
      </w:pP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460494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2D0F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CC2D0F">
        <w:rPr>
          <w:sz w:val="24"/>
          <w:szCs w:val="24"/>
        </w:rPr>
        <w:t>Needs Improvement</w:t>
      </w:r>
    </w:p>
    <w:p w14:paraId="1B2D33F3" w14:textId="77777777" w:rsidR="00BF3018" w:rsidRDefault="00BF3018" w:rsidP="00BF3018">
      <w:pPr>
        <w:tabs>
          <w:tab w:val="left" w:pos="360"/>
        </w:tabs>
        <w:rPr>
          <w:sz w:val="24"/>
          <w:szCs w:val="24"/>
        </w:rPr>
      </w:pPr>
      <w:r w:rsidRPr="00CC2D0F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2001233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2D0F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CC2D0F">
        <w:rPr>
          <w:sz w:val="24"/>
          <w:szCs w:val="24"/>
        </w:rPr>
        <w:t>Unsatisfactory</w:t>
      </w:r>
      <w:r>
        <w:rPr>
          <w:sz w:val="24"/>
          <w:szCs w:val="24"/>
        </w:rPr>
        <w:tab/>
      </w:r>
    </w:p>
    <w:p w14:paraId="302EBEFB" w14:textId="77777777" w:rsidR="00BF3018" w:rsidRDefault="00BF3018" w:rsidP="00BF3018">
      <w:pPr>
        <w:tabs>
          <w:tab w:val="left" w:pos="360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C616486" w14:textId="77777777" w:rsidR="00980CD0" w:rsidRDefault="00980CD0" w:rsidP="00BF3018">
      <w:pPr>
        <w:tabs>
          <w:tab w:val="left" w:pos="360"/>
        </w:tabs>
        <w:rPr>
          <w:sz w:val="24"/>
        </w:rPr>
      </w:pPr>
    </w:p>
    <w:p w14:paraId="0F5A2B25" w14:textId="77777777" w:rsidR="00BF3018" w:rsidRDefault="00047336" w:rsidP="00BF3018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Chair</w:t>
      </w:r>
      <w:r w:rsidR="00BF3018">
        <w:rPr>
          <w:b/>
          <w:bCs/>
          <w:sz w:val="24"/>
        </w:rPr>
        <w:t xml:space="preserve"> Recom</w:t>
      </w:r>
      <w:r w:rsidR="0086499A">
        <w:rPr>
          <w:b/>
          <w:bCs/>
          <w:sz w:val="24"/>
        </w:rPr>
        <w:t>mendation for Semester to Semester</w:t>
      </w:r>
      <w:r w:rsidR="00BF3018">
        <w:rPr>
          <w:b/>
          <w:bCs/>
          <w:sz w:val="24"/>
        </w:rPr>
        <w:t xml:space="preserve"> Faculty Only:</w:t>
      </w:r>
    </w:p>
    <w:p w14:paraId="1135E257" w14:textId="77777777" w:rsidR="00BF3018" w:rsidRDefault="00BF3018" w:rsidP="00BF3018">
      <w:pPr>
        <w:pStyle w:val="Heading2"/>
        <w:tabs>
          <w:tab w:val="clear" w:pos="720"/>
          <w:tab w:val="left" w:pos="360"/>
        </w:tabs>
      </w:pPr>
      <w:r>
        <w:tab/>
      </w:r>
    </w:p>
    <w:p w14:paraId="5B38EA69" w14:textId="77777777" w:rsidR="00BF3018" w:rsidRDefault="00BF3018" w:rsidP="00B817B3">
      <w:pPr>
        <w:pStyle w:val="Heading2"/>
        <w:tabs>
          <w:tab w:val="clear" w:pos="720"/>
          <w:tab w:val="left" w:pos="360"/>
        </w:tabs>
        <w:spacing w:after="100" w:afterAutospacing="1"/>
      </w:pPr>
      <w:r>
        <w:tab/>
      </w:r>
      <w:sdt>
        <w:sdtPr>
          <w:id w:val="-1579734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  <w:t>Retain in hiring pool</w:t>
      </w:r>
    </w:p>
    <w:p w14:paraId="3185B0F0" w14:textId="77777777" w:rsidR="00BF3018" w:rsidRDefault="00BF3018" w:rsidP="00BF3018">
      <w:pPr>
        <w:tabs>
          <w:tab w:val="left" w:pos="360"/>
        </w:tabs>
        <w:rPr>
          <w:sz w:val="24"/>
        </w:rPr>
      </w:pPr>
      <w:r>
        <w:rPr>
          <w:sz w:val="24"/>
        </w:rPr>
        <w:tab/>
      </w:r>
      <w:sdt>
        <w:sdtPr>
          <w:rPr>
            <w:sz w:val="24"/>
          </w:rPr>
          <w:id w:val="1214851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</w:rPr>
            <w:t>☐</w:t>
          </w:r>
        </w:sdtContent>
      </w:sdt>
      <w:r>
        <w:rPr>
          <w:sz w:val="24"/>
        </w:rPr>
        <w:t xml:space="preserve"> </w:t>
      </w:r>
      <w:r>
        <w:rPr>
          <w:sz w:val="24"/>
        </w:rPr>
        <w:tab/>
        <w:t>Do not retain</w:t>
      </w:r>
    </w:p>
    <w:p w14:paraId="70E1A527" w14:textId="77777777" w:rsidR="00544AFE" w:rsidRDefault="00544AFE" w:rsidP="00BF3018">
      <w:pPr>
        <w:tabs>
          <w:tab w:val="left" w:pos="720"/>
        </w:tabs>
        <w:rPr>
          <w:b/>
          <w:bCs/>
          <w:sz w:val="24"/>
        </w:rPr>
      </w:pPr>
    </w:p>
    <w:p w14:paraId="1B89AB54" w14:textId="77777777" w:rsidR="00BF3018" w:rsidRDefault="00BF3018" w:rsidP="00BF3018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If the recommendation is to not retain, please state the reason below.</w:t>
      </w:r>
    </w:p>
    <w:sdt>
      <w:sdtPr>
        <w:rPr>
          <w:bCs/>
          <w:sz w:val="24"/>
        </w:rPr>
        <w:id w:val="1183093815"/>
        <w:lock w:val="sdtLocked"/>
        <w:placeholder>
          <w:docPart w:val="ECD359118C47455D847A71BF6EBF20B9"/>
        </w:placeholder>
        <w:showingPlcHdr/>
      </w:sdtPr>
      <w:sdtEndPr/>
      <w:sdtContent>
        <w:p w14:paraId="0B7E6732" w14:textId="77777777" w:rsidR="00DB48FD" w:rsidRPr="008941B8" w:rsidRDefault="00A962DB" w:rsidP="00BF3018">
          <w:pPr>
            <w:tabs>
              <w:tab w:val="left" w:pos="72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0B49AD0D" w14:textId="77777777" w:rsidR="00980CD0" w:rsidRDefault="00980CD0" w:rsidP="00BF3018">
      <w:pPr>
        <w:rPr>
          <w:sz w:val="24"/>
        </w:rPr>
      </w:pPr>
    </w:p>
    <w:p w14:paraId="248094EE" w14:textId="77777777" w:rsidR="00980CD0" w:rsidRPr="00980CD0" w:rsidRDefault="00980CD0" w:rsidP="00980CD0">
      <w:pPr>
        <w:rPr>
          <w:sz w:val="24"/>
        </w:rPr>
      </w:pPr>
    </w:p>
    <w:p w14:paraId="73DE33B1" w14:textId="77777777" w:rsidR="00980CD0" w:rsidRPr="00980CD0" w:rsidRDefault="00980CD0" w:rsidP="00980CD0">
      <w:pPr>
        <w:rPr>
          <w:sz w:val="24"/>
        </w:rPr>
      </w:pPr>
    </w:p>
    <w:p w14:paraId="2E720736" w14:textId="77777777" w:rsidR="00F71EC4" w:rsidRPr="00BF3018" w:rsidRDefault="00E31A2A" w:rsidP="00980CD0">
      <w:pPr>
        <w:tabs>
          <w:tab w:val="left" w:pos="6870"/>
        </w:tabs>
        <w:rPr>
          <w:sz w:val="24"/>
        </w:rPr>
      </w:pPr>
      <w:r>
        <w:rPr>
          <w:b/>
          <w:bCs/>
          <w:sz w:val="24"/>
        </w:rPr>
        <w:t xml:space="preserve">EVALUATION OF </w:t>
      </w:r>
      <w:r w:rsidR="00661B84">
        <w:rPr>
          <w:b/>
          <w:bCs/>
          <w:sz w:val="24"/>
        </w:rPr>
        <w:t xml:space="preserve">EDUCATIONAL </w:t>
      </w:r>
      <w:r w:rsidR="008570DD">
        <w:rPr>
          <w:b/>
          <w:bCs/>
          <w:sz w:val="24"/>
        </w:rPr>
        <w:t>PERFORMANCE</w:t>
      </w:r>
    </w:p>
    <w:p w14:paraId="678B6A79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</w:p>
    <w:p w14:paraId="6A808536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t>Teaching Performance</w:t>
      </w:r>
    </w:p>
    <w:sdt>
      <w:sdtPr>
        <w:rPr>
          <w:bCs/>
          <w:sz w:val="24"/>
        </w:rPr>
        <w:id w:val="1967767282"/>
        <w:placeholder>
          <w:docPart w:val="A8F41312DC974A4D9877727F222EE905"/>
        </w:placeholder>
        <w:showingPlcHdr/>
      </w:sdtPr>
      <w:sdtEndPr/>
      <w:sdtContent>
        <w:p w14:paraId="5F835FFA" w14:textId="77777777" w:rsidR="00661B84" w:rsidRPr="00895639" w:rsidRDefault="00A962DB" w:rsidP="000E4FCB">
          <w:pPr>
            <w:tabs>
              <w:tab w:val="left" w:pos="36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4E05E139" w14:textId="77777777" w:rsidR="00661B84" w:rsidRDefault="00661B84" w:rsidP="000E4FCB">
      <w:pPr>
        <w:tabs>
          <w:tab w:val="left" w:pos="360"/>
        </w:tabs>
      </w:pPr>
    </w:p>
    <w:p w14:paraId="529E14A8" w14:textId="77777777" w:rsidR="00F71EC4" w:rsidRDefault="00F71EC4">
      <w:pPr>
        <w:tabs>
          <w:tab w:val="left" w:pos="720"/>
        </w:tabs>
        <w:rPr>
          <w:sz w:val="24"/>
        </w:rPr>
      </w:pPr>
    </w:p>
    <w:p w14:paraId="158B5FC7" w14:textId="77777777" w:rsidR="00F71EC4" w:rsidRDefault="00F71EC4">
      <w:pPr>
        <w:tabs>
          <w:tab w:val="left" w:pos="720"/>
        </w:tabs>
        <w:rPr>
          <w:sz w:val="24"/>
        </w:rPr>
      </w:pPr>
    </w:p>
    <w:p w14:paraId="1EE61A9B" w14:textId="77777777" w:rsidR="00F71EC4" w:rsidRDefault="00F71EC4">
      <w:pPr>
        <w:tabs>
          <w:tab w:val="left" w:pos="720"/>
        </w:tabs>
        <w:rPr>
          <w:sz w:val="24"/>
        </w:rPr>
      </w:pPr>
    </w:p>
    <w:p w14:paraId="7C976075" w14:textId="77777777" w:rsidR="00F71EC4" w:rsidRDefault="00F71EC4">
      <w:pPr>
        <w:tabs>
          <w:tab w:val="left" w:pos="720"/>
        </w:tabs>
        <w:rPr>
          <w:sz w:val="24"/>
        </w:rPr>
      </w:pPr>
    </w:p>
    <w:p w14:paraId="565C5287" w14:textId="77777777" w:rsidR="00F71EC4" w:rsidRDefault="00F71EC4">
      <w:pPr>
        <w:tabs>
          <w:tab w:val="left" w:pos="720"/>
        </w:tabs>
        <w:rPr>
          <w:sz w:val="24"/>
        </w:rPr>
      </w:pPr>
    </w:p>
    <w:p w14:paraId="2ED6DFC8" w14:textId="77777777" w:rsidR="00F71EC4" w:rsidRPr="00661B84" w:rsidRDefault="00661B84">
      <w:pPr>
        <w:tabs>
          <w:tab w:val="left" w:pos="720"/>
        </w:tabs>
        <w:rPr>
          <w:b/>
          <w:sz w:val="24"/>
        </w:rPr>
      </w:pPr>
      <w:r w:rsidRPr="00661B84">
        <w:rPr>
          <w:b/>
          <w:sz w:val="24"/>
        </w:rPr>
        <w:t>Currency in the Field</w:t>
      </w:r>
    </w:p>
    <w:sdt>
      <w:sdtPr>
        <w:rPr>
          <w:sz w:val="24"/>
        </w:rPr>
        <w:id w:val="404802202"/>
        <w:placeholder>
          <w:docPart w:val="172B322B74C9413085ACCAC4F7BD5F1E"/>
        </w:placeholder>
        <w:showingPlcHdr/>
      </w:sdtPr>
      <w:sdtEndPr/>
      <w:sdtContent>
        <w:p w14:paraId="0453D43A" w14:textId="77777777" w:rsidR="00F71EC4" w:rsidRDefault="00A962DB">
          <w:pPr>
            <w:tabs>
              <w:tab w:val="left" w:pos="72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1F015D02" w14:textId="77777777" w:rsidR="00F71EC4" w:rsidRDefault="00F71EC4">
      <w:pPr>
        <w:tabs>
          <w:tab w:val="left" w:pos="720"/>
        </w:tabs>
        <w:rPr>
          <w:sz w:val="24"/>
        </w:rPr>
      </w:pPr>
    </w:p>
    <w:p w14:paraId="1259E873" w14:textId="77777777" w:rsidR="00F71EC4" w:rsidRDefault="00F71EC4">
      <w:pPr>
        <w:tabs>
          <w:tab w:val="left" w:pos="720"/>
        </w:tabs>
        <w:rPr>
          <w:sz w:val="24"/>
        </w:rPr>
      </w:pPr>
    </w:p>
    <w:p w14:paraId="1E374BA3" w14:textId="77777777" w:rsidR="00F71EC4" w:rsidRDefault="00F71EC4">
      <w:pPr>
        <w:tabs>
          <w:tab w:val="left" w:pos="720"/>
        </w:tabs>
        <w:rPr>
          <w:sz w:val="24"/>
        </w:rPr>
      </w:pPr>
    </w:p>
    <w:p w14:paraId="4A5D671C" w14:textId="77777777" w:rsidR="00F71EC4" w:rsidRDefault="00F71EC4">
      <w:pPr>
        <w:tabs>
          <w:tab w:val="left" w:pos="720"/>
        </w:tabs>
        <w:rPr>
          <w:sz w:val="24"/>
        </w:rPr>
      </w:pPr>
    </w:p>
    <w:p w14:paraId="7C496E2A" w14:textId="77777777" w:rsidR="00F71EC4" w:rsidRDefault="00F71EC4">
      <w:pPr>
        <w:pStyle w:val="Heading3"/>
      </w:pPr>
    </w:p>
    <w:p w14:paraId="28144F06" w14:textId="77777777" w:rsidR="00661B84" w:rsidRDefault="00661B84" w:rsidP="00661B84">
      <w:pPr>
        <w:tabs>
          <w:tab w:val="left" w:pos="36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</w:p>
    <w:p w14:paraId="2E286622" w14:textId="77777777" w:rsidR="00661B84" w:rsidRDefault="00661B84" w:rsidP="00B82CC6">
      <w:pPr>
        <w:tabs>
          <w:tab w:val="left" w:pos="360"/>
        </w:tabs>
        <w:rPr>
          <w:sz w:val="24"/>
        </w:rPr>
      </w:pPr>
    </w:p>
    <w:p w14:paraId="5EE2EEBB" w14:textId="77777777" w:rsidR="00E72E25" w:rsidRDefault="00B82CC6" w:rsidP="00E72E25">
      <w:pPr>
        <w:tabs>
          <w:tab w:val="left" w:pos="720"/>
        </w:tabs>
      </w:pPr>
      <w:r>
        <w:rPr>
          <w:sz w:val="24"/>
        </w:rPr>
        <w:t xml:space="preserve">               </w:t>
      </w:r>
      <w:r w:rsidR="00E72E25">
        <w:tab/>
      </w:r>
      <w:r w:rsidR="00E72E25">
        <w:tab/>
      </w:r>
      <w:r w:rsidR="00E72E25">
        <w:tab/>
      </w:r>
      <w:r w:rsidR="00E72E25">
        <w:tab/>
      </w:r>
      <w:r w:rsidR="00E72E25">
        <w:tab/>
      </w:r>
      <w:r w:rsidR="00E72E25">
        <w:tab/>
      </w:r>
      <w:r w:rsidR="00E72E25">
        <w:tab/>
      </w:r>
      <w:r w:rsidR="00E72E25">
        <w:tab/>
      </w:r>
    </w:p>
    <w:p w14:paraId="42ED679B" w14:textId="77777777" w:rsidR="0050232C" w:rsidRDefault="0050232C" w:rsidP="00E72E25">
      <w:pPr>
        <w:tabs>
          <w:tab w:val="left" w:pos="720"/>
        </w:tabs>
      </w:pPr>
    </w:p>
    <w:p w14:paraId="28AC7FD3" w14:textId="77777777" w:rsidR="0050232C" w:rsidRDefault="0050232C" w:rsidP="00E72E25">
      <w:pPr>
        <w:tabs>
          <w:tab w:val="left" w:pos="720"/>
        </w:tabs>
      </w:pPr>
    </w:p>
    <w:p w14:paraId="7CB0854F" w14:textId="77777777" w:rsidR="0050232C" w:rsidRDefault="0050232C" w:rsidP="00E72E25">
      <w:pPr>
        <w:tabs>
          <w:tab w:val="left" w:pos="720"/>
        </w:tabs>
      </w:pPr>
    </w:p>
    <w:p w14:paraId="1AF728BA" w14:textId="77777777" w:rsidR="0050232C" w:rsidRDefault="0050232C" w:rsidP="00E72E25">
      <w:pPr>
        <w:tabs>
          <w:tab w:val="left" w:pos="720"/>
        </w:tabs>
      </w:pPr>
    </w:p>
    <w:p w14:paraId="16E23952" w14:textId="77777777" w:rsidR="0050232C" w:rsidRDefault="0050232C" w:rsidP="00E72E25">
      <w:pPr>
        <w:tabs>
          <w:tab w:val="left" w:pos="720"/>
        </w:tabs>
      </w:pPr>
    </w:p>
    <w:p w14:paraId="7FBDB8C8" w14:textId="77777777" w:rsidR="00F71EC4" w:rsidRPr="00980CD0" w:rsidRDefault="00F71EC4" w:rsidP="00980CD0">
      <w:pPr>
        <w:tabs>
          <w:tab w:val="left" w:pos="720"/>
        </w:tabs>
      </w:pPr>
    </w:p>
    <w:p w14:paraId="2C66C120" w14:textId="77777777" w:rsidR="00F71EC4" w:rsidRDefault="006F4C82">
      <w:pPr>
        <w:tabs>
          <w:tab w:val="left" w:pos="360"/>
        </w:tabs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0" allowOverlap="1" wp14:anchorId="226AD428" wp14:editId="7759B9D3">
                <wp:simplePos x="0" y="0"/>
                <wp:positionH relativeFrom="margin">
                  <wp:posOffset>-523875</wp:posOffset>
                </wp:positionH>
                <wp:positionV relativeFrom="paragraph">
                  <wp:posOffset>806450</wp:posOffset>
                </wp:positionV>
                <wp:extent cx="6972300" cy="293427"/>
                <wp:effectExtent l="0" t="0" r="19050" b="11430"/>
                <wp:wrapNone/>
                <wp:docPr id="1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6320C" w14:textId="77777777" w:rsidR="0050232C" w:rsidRPr="00156771" w:rsidRDefault="0050232C" w:rsidP="0050232C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56771">
                              <w:rPr>
                                <w:b/>
                                <w:sz w:val="22"/>
                                <w:szCs w:val="22"/>
                              </w:rPr>
                              <w:t>Note to Candidate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>: You have ten days after this report is provided to submit a response/rebut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DDAF83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-41.25pt;margin-top:63.5pt;width:549pt;height:23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" o:allowincell="f">
                <v:textbox>
                  <w:txbxContent>
                    <w:p w:rsidR="0050232C" w:rsidRPr="00156771" w:rsidRDefault="0050232C" w:rsidP="0050232C">
                      <w:pPr>
                        <w:rPr>
                          <w:sz w:val="22"/>
                          <w:szCs w:val="22"/>
                        </w:rPr>
                      </w:pPr>
                      <w:r w:rsidRPr="00156771">
                        <w:rPr>
                          <w:b/>
                          <w:sz w:val="22"/>
                          <w:szCs w:val="22"/>
                        </w:rPr>
                        <w:t>Note to Candidate</w:t>
                      </w:r>
                      <w:r w:rsidRPr="00156771">
                        <w:rPr>
                          <w:sz w:val="22"/>
                          <w:szCs w:val="22"/>
                        </w:rPr>
                        <w:t>: You have ten days after this report is provided to submit a response/rebutta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71EC4">
        <w:rPr>
          <w:sz w:val="24"/>
        </w:rPr>
        <w:tab/>
      </w:r>
      <w:r w:rsidR="00F71EC4">
        <w:rPr>
          <w:sz w:val="24"/>
        </w:rPr>
        <w:tab/>
      </w:r>
    </w:p>
    <w:sectPr w:rsidR="00F71EC4" w:rsidSect="00A962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1A9149" w14:textId="77777777" w:rsidR="00A56A67" w:rsidRDefault="00A56A67">
      <w:r>
        <w:separator/>
      </w:r>
    </w:p>
  </w:endnote>
  <w:endnote w:type="continuationSeparator" w:id="0">
    <w:p w14:paraId="62FC6F8E" w14:textId="77777777" w:rsidR="00A56A67" w:rsidRDefault="00A56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9E9CE" w14:textId="77777777" w:rsidR="00823408" w:rsidRDefault="008234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7E75F" w14:textId="31B1FC09" w:rsidR="00AE7410" w:rsidRDefault="00AE7410" w:rsidP="00E72E25">
    <w:pPr>
      <w:pStyle w:val="Footer"/>
      <w:jc w:val="right"/>
    </w:pPr>
    <w:r>
      <w:tab/>
    </w:r>
    <w:r>
      <w:tab/>
    </w:r>
    <w:r w:rsidR="00823408">
      <w:t>7</w:t>
    </w:r>
    <w:r w:rsidR="00187816">
      <w:t>/20</w:t>
    </w:r>
    <w:r w:rsidR="00980CD0"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E910ED" w14:textId="77777777" w:rsidR="006C061B" w:rsidRPr="006C061B" w:rsidRDefault="006C061B" w:rsidP="006C061B">
    <w:pPr>
      <w:pStyle w:val="Footer"/>
      <w:jc w:val="right"/>
    </w:pPr>
    <w:r>
      <w:t>R</w:t>
    </w:r>
    <w:r w:rsidR="00A962DB">
      <w:t>evised 2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3AD5CD" w14:textId="77777777" w:rsidR="00A56A67" w:rsidRDefault="00A56A67">
      <w:r>
        <w:separator/>
      </w:r>
    </w:p>
  </w:footnote>
  <w:footnote w:type="continuationSeparator" w:id="0">
    <w:p w14:paraId="04FC33DB" w14:textId="77777777" w:rsidR="00A56A67" w:rsidRDefault="00A56A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EC7EF" w14:textId="77777777" w:rsidR="00823408" w:rsidRDefault="008234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CCCD2" w14:textId="705EB846" w:rsidR="00AE7410" w:rsidRDefault="00823408" w:rsidP="00E72E25">
    <w:pPr>
      <w:pStyle w:val="Header"/>
      <w:jc w:val="right"/>
    </w:pPr>
    <w:sdt>
      <w:sdtPr>
        <w:id w:val="-106972387"/>
        <w:docPartObj>
          <w:docPartGallery w:val="Watermarks"/>
          <w:docPartUnique/>
        </w:docPartObj>
      </w:sdtPr>
      <w:sdtContent>
        <w:r>
          <w:rPr>
            <w:noProof/>
          </w:rPr>
          <w:pict w14:anchorId="079CDC3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40961" type="#_x0000_t136" style="position:absolute;left:0;text-align:left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AE7410">
      <w:fldChar w:fldCharType="begin"/>
    </w:r>
    <w:r w:rsidR="00AE7410">
      <w:instrText xml:space="preserve"> PAGE   \* MERGEFORMAT </w:instrText>
    </w:r>
    <w:r w:rsidR="00AE7410">
      <w:fldChar w:fldCharType="separate"/>
    </w:r>
    <w:r w:rsidR="00456E10">
      <w:rPr>
        <w:noProof/>
      </w:rPr>
      <w:t>1</w:t>
    </w:r>
    <w:r w:rsidR="00AE7410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AA586" w14:textId="77777777" w:rsidR="00823408" w:rsidRDefault="00823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A78B7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3737"/>
    <w:multiLevelType w:val="hybridMultilevel"/>
    <w:tmpl w:val="AD04263E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62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bIwM7EwsjCxNDBU0lEKTi0uzszPAykwqwUAKxz4tywAAAA="/>
  </w:docVars>
  <w:rsids>
    <w:rsidRoot w:val="00161F30"/>
    <w:rsid w:val="00032FA8"/>
    <w:rsid w:val="00034A22"/>
    <w:rsid w:val="00044532"/>
    <w:rsid w:val="00047336"/>
    <w:rsid w:val="0005297B"/>
    <w:rsid w:val="00052FCE"/>
    <w:rsid w:val="000627D1"/>
    <w:rsid w:val="00074B51"/>
    <w:rsid w:val="00081F65"/>
    <w:rsid w:val="000E4FCB"/>
    <w:rsid w:val="000F0301"/>
    <w:rsid w:val="00105E5E"/>
    <w:rsid w:val="00106D8D"/>
    <w:rsid w:val="001108B5"/>
    <w:rsid w:val="0012421B"/>
    <w:rsid w:val="001255F4"/>
    <w:rsid w:val="00161F30"/>
    <w:rsid w:val="00163AAC"/>
    <w:rsid w:val="001850C8"/>
    <w:rsid w:val="00187816"/>
    <w:rsid w:val="00247A1B"/>
    <w:rsid w:val="0027787D"/>
    <w:rsid w:val="002A21C4"/>
    <w:rsid w:val="002C6F73"/>
    <w:rsid w:val="002F7D8D"/>
    <w:rsid w:val="00301B83"/>
    <w:rsid w:val="00331908"/>
    <w:rsid w:val="00393FA7"/>
    <w:rsid w:val="003A15F9"/>
    <w:rsid w:val="003D2A5C"/>
    <w:rsid w:val="003E5553"/>
    <w:rsid w:val="004178D6"/>
    <w:rsid w:val="00456E10"/>
    <w:rsid w:val="00484863"/>
    <w:rsid w:val="0048788F"/>
    <w:rsid w:val="0050232C"/>
    <w:rsid w:val="00522DDE"/>
    <w:rsid w:val="00544AFE"/>
    <w:rsid w:val="0058157C"/>
    <w:rsid w:val="005821E2"/>
    <w:rsid w:val="005F2D65"/>
    <w:rsid w:val="00614B9A"/>
    <w:rsid w:val="00640F01"/>
    <w:rsid w:val="006522E4"/>
    <w:rsid w:val="00661B84"/>
    <w:rsid w:val="006A6863"/>
    <w:rsid w:val="006B23D6"/>
    <w:rsid w:val="006C061B"/>
    <w:rsid w:val="006C4932"/>
    <w:rsid w:val="006C613F"/>
    <w:rsid w:val="006F2955"/>
    <w:rsid w:val="006F4C82"/>
    <w:rsid w:val="00747923"/>
    <w:rsid w:val="007541F6"/>
    <w:rsid w:val="00773506"/>
    <w:rsid w:val="007B594E"/>
    <w:rsid w:val="007F33B6"/>
    <w:rsid w:val="007F3AF3"/>
    <w:rsid w:val="00823408"/>
    <w:rsid w:val="00840DAD"/>
    <w:rsid w:val="008527CE"/>
    <w:rsid w:val="008570DD"/>
    <w:rsid w:val="00863A8A"/>
    <w:rsid w:val="0086499A"/>
    <w:rsid w:val="008941B8"/>
    <w:rsid w:val="00895639"/>
    <w:rsid w:val="0089745F"/>
    <w:rsid w:val="00917842"/>
    <w:rsid w:val="00932564"/>
    <w:rsid w:val="00980CD0"/>
    <w:rsid w:val="009C14E7"/>
    <w:rsid w:val="009C4717"/>
    <w:rsid w:val="00A51805"/>
    <w:rsid w:val="00A56A67"/>
    <w:rsid w:val="00A57ED9"/>
    <w:rsid w:val="00A66A82"/>
    <w:rsid w:val="00A878EF"/>
    <w:rsid w:val="00A90BE8"/>
    <w:rsid w:val="00A962DB"/>
    <w:rsid w:val="00AA4E6C"/>
    <w:rsid w:val="00AE7410"/>
    <w:rsid w:val="00AF31B2"/>
    <w:rsid w:val="00B321BB"/>
    <w:rsid w:val="00B33D18"/>
    <w:rsid w:val="00B66D73"/>
    <w:rsid w:val="00B765A0"/>
    <w:rsid w:val="00B817B3"/>
    <w:rsid w:val="00B82CC6"/>
    <w:rsid w:val="00B8314B"/>
    <w:rsid w:val="00B863C2"/>
    <w:rsid w:val="00B912E9"/>
    <w:rsid w:val="00BB4988"/>
    <w:rsid w:val="00BF3018"/>
    <w:rsid w:val="00C009F3"/>
    <w:rsid w:val="00C179E2"/>
    <w:rsid w:val="00C40218"/>
    <w:rsid w:val="00C51346"/>
    <w:rsid w:val="00C842CA"/>
    <w:rsid w:val="00CA2FE9"/>
    <w:rsid w:val="00CC2D0F"/>
    <w:rsid w:val="00CF0916"/>
    <w:rsid w:val="00D53981"/>
    <w:rsid w:val="00D555D1"/>
    <w:rsid w:val="00DB2865"/>
    <w:rsid w:val="00DB48FD"/>
    <w:rsid w:val="00DB57EF"/>
    <w:rsid w:val="00E31A2A"/>
    <w:rsid w:val="00E72E25"/>
    <w:rsid w:val="00E87C42"/>
    <w:rsid w:val="00EB17F1"/>
    <w:rsid w:val="00EB7A1B"/>
    <w:rsid w:val="00ED3719"/>
    <w:rsid w:val="00ED67D8"/>
    <w:rsid w:val="00EE368D"/>
    <w:rsid w:val="00F05AB2"/>
    <w:rsid w:val="00F07F48"/>
    <w:rsid w:val="00F63827"/>
    <w:rsid w:val="00F71EC4"/>
    <w:rsid w:val="00FA3226"/>
    <w:rsid w:val="00FC4443"/>
    <w:rsid w:val="00FE05D5"/>
    <w:rsid w:val="00FE6EE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2"/>
    <o:shapelayout v:ext="edit">
      <o:idmap v:ext="edit" data="1"/>
    </o:shapelayout>
  </w:shapeDefaults>
  <w:decimalSymbol w:val="."/>
  <w:listSeparator w:val=","/>
  <w14:docId w14:val="63E5E46C"/>
  <w15:chartTrackingRefBased/>
  <w15:docId w15:val="{BA71BDCF-1C12-44D6-B90A-2423BE289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4"/>
    </w:rPr>
  </w:style>
  <w:style w:type="paragraph" w:styleId="BodyTextIndent2">
    <w:name w:val="Body Text Indent 2"/>
    <w:basedOn w:val="Normal"/>
    <w:pPr>
      <w:ind w:left="630" w:hanging="360"/>
    </w:pPr>
    <w:rPr>
      <w:sz w:val="24"/>
    </w:rPr>
  </w:style>
  <w:style w:type="paragraph" w:styleId="Header">
    <w:name w:val="header"/>
    <w:basedOn w:val="Normal"/>
    <w:link w:val="HeaderChar"/>
    <w:uiPriority w:val="99"/>
    <w:rsid w:val="00614B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2421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2421B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A6863"/>
  </w:style>
  <w:style w:type="character" w:styleId="PlaceholderText">
    <w:name w:val="Placeholder Text"/>
    <w:basedOn w:val="DefaultParagraphFont"/>
    <w:uiPriority w:val="99"/>
    <w:semiHidden/>
    <w:rsid w:val="00DB48F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8D869C0546140D086CD70076673A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5754A-67A3-4653-A6FB-A0934C059309}"/>
      </w:docPartPr>
      <w:docPartBody>
        <w:p w:rsidR="00FE595F" w:rsidRDefault="009435A8" w:rsidP="009435A8">
          <w:pPr>
            <w:pStyle w:val="98D869C0546140D086CD70076673AC6A18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F502678315124E4AB4AA56F0BF9FB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D1F3A-8CB1-4DC6-8AD0-554BA26184C0}"/>
      </w:docPartPr>
      <w:docPartBody>
        <w:p w:rsidR="00FE595F" w:rsidRDefault="009435A8" w:rsidP="009435A8">
          <w:pPr>
            <w:pStyle w:val="F502678315124E4AB4AA56F0BF9FBD8B18"/>
          </w:pPr>
          <w:r w:rsidRPr="006F2955">
            <w:rPr>
              <w:rStyle w:val="PlaceholderText"/>
            </w:rPr>
            <w:t>Click here to enter text.</w:t>
          </w:r>
        </w:p>
      </w:docPartBody>
    </w:docPart>
    <w:docPart>
      <w:docPartPr>
        <w:name w:val="172B322B74C9413085ACCAC4F7BD5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9F0BF-A1CB-460D-8014-E2BEDF9D7CC2}"/>
      </w:docPartPr>
      <w:docPartBody>
        <w:p w:rsidR="00FE595F" w:rsidRDefault="009435A8" w:rsidP="009435A8">
          <w:pPr>
            <w:pStyle w:val="172B322B74C9413085ACCAC4F7BD5F1E18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A8F41312DC974A4D9877727F222EE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EC3AE-0F32-430C-AC62-0C34F0EAED82}"/>
      </w:docPartPr>
      <w:docPartBody>
        <w:p w:rsidR="003D611B" w:rsidRDefault="009435A8" w:rsidP="009435A8">
          <w:pPr>
            <w:pStyle w:val="A8F41312DC974A4D9877727F222EE9055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ECD359118C47455D847A71BF6EBF2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8504F-D374-4AAB-B8F3-3AB81060432C}"/>
      </w:docPartPr>
      <w:docPartBody>
        <w:p w:rsidR="00906D43" w:rsidRDefault="009435A8" w:rsidP="009435A8">
          <w:pPr>
            <w:pStyle w:val="ECD359118C47455D847A71BF6EBF20B93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870F8-2C1B-43A8-ACD5-6069DAB0AE28}"/>
      </w:docPartPr>
      <w:docPartBody>
        <w:p w:rsidR="00AF527E" w:rsidRDefault="009435A8">
          <w:r w:rsidRPr="00055BC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7442"/>
    <w:rsid w:val="00007442"/>
    <w:rsid w:val="003D611B"/>
    <w:rsid w:val="00906D43"/>
    <w:rsid w:val="009435A8"/>
    <w:rsid w:val="00AF527E"/>
    <w:rsid w:val="00DF37A4"/>
    <w:rsid w:val="00FC484D"/>
    <w:rsid w:val="00FE5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35A8"/>
    <w:rPr>
      <w:color w:val="808080"/>
    </w:rPr>
  </w:style>
  <w:style w:type="paragraph" w:customStyle="1" w:styleId="98D869C0546140D086CD70076673AC6A18">
    <w:name w:val="98D869C0546140D086CD70076673AC6A18"/>
    <w:rsid w:val="009435A8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customStyle="1" w:styleId="F502678315124E4AB4AA56F0BF9FBD8B18">
    <w:name w:val="F502678315124E4AB4AA56F0BF9FBD8B18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D359118C47455D847A71BF6EBF20B93">
    <w:name w:val="ECD359118C47455D847A71BF6EBF20B93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F41312DC974A4D9877727F222EE9055">
    <w:name w:val="A8F41312DC974A4D9877727F222EE9055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B322B74C9413085ACCAC4F7BD5F1E18">
    <w:name w:val="172B322B74C9413085ACCAC4F7BD5F1E18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7BA949-9548-4645-A8E4-C3B6554C5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2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NEL REPORT FORM FOR PART-TIME FACULTY</vt:lpstr>
    </vt:vector>
  </TitlesOfParts>
  <Company>Cal State L.A.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REPORT FORM FOR PART-TIME FACULTY</dc:title>
  <dc:subject/>
  <dc:creator>HELEN</dc:creator>
  <cp:keywords/>
  <cp:lastModifiedBy>Salcido, Violeta</cp:lastModifiedBy>
  <cp:revision>2</cp:revision>
  <cp:lastPrinted>2013-03-26T23:49:00Z</cp:lastPrinted>
  <dcterms:created xsi:type="dcterms:W3CDTF">2021-11-01T16:00:00Z</dcterms:created>
  <dcterms:modified xsi:type="dcterms:W3CDTF">2021-11-01T16:00:00Z</dcterms:modified>
</cp:coreProperties>
</file>